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D68F3" w14:textId="6570925A" w:rsidR="00F804D0" w:rsidRDefault="00F6445B" w:rsidP="00F6445B">
      <w:pPr>
        <w:pStyle w:val="Heading1"/>
        <w:rPr>
          <w:lang w:val="en-US"/>
        </w:rPr>
      </w:pPr>
      <w:r>
        <w:rPr>
          <w:lang w:val="en-US"/>
        </w:rPr>
        <w:t>First slide</w:t>
      </w:r>
      <w:r w:rsidR="008C2F37">
        <w:rPr>
          <w:lang w:val="en-US"/>
        </w:rPr>
        <w:t xml:space="preserve"> (intro of the team)</w:t>
      </w:r>
      <w:r w:rsidR="000141C0">
        <w:rPr>
          <w:lang w:val="en-US"/>
        </w:rPr>
        <w:t xml:space="preserve"> (ONE MINUTE)</w:t>
      </w:r>
    </w:p>
    <w:p w14:paraId="0B83580D" w14:textId="63D1D51C" w:rsidR="0075120C" w:rsidRDefault="00162A51" w:rsidP="00A6338C">
      <w:pPr>
        <w:rPr>
          <w:lang w:val="en-US"/>
        </w:rPr>
      </w:pPr>
      <w:r>
        <w:rPr>
          <w:lang w:val="en-US"/>
        </w:rPr>
        <w:t>Hello! We are Mad Projects team and we are here to tell you about our last project</w:t>
      </w:r>
      <w:r w:rsidR="006229B2">
        <w:rPr>
          <w:lang w:val="en-US"/>
        </w:rPr>
        <w:t>.</w:t>
      </w:r>
      <w:r>
        <w:rPr>
          <w:lang w:val="en-US"/>
        </w:rPr>
        <w:t xml:space="preserve"> </w:t>
      </w:r>
      <w:r w:rsidR="00A26B3F">
        <w:rPr>
          <w:lang w:val="en-US"/>
        </w:rPr>
        <w:t xml:space="preserve">But first, let us fully introduce ourselves. </w:t>
      </w:r>
      <w:r w:rsidR="003A7A32">
        <w:rPr>
          <w:lang w:val="en-US"/>
        </w:rPr>
        <w:t xml:space="preserve">Mad projects team consists of </w:t>
      </w:r>
      <w:r w:rsidR="00BD01B9">
        <w:rPr>
          <w:lang w:val="en-US"/>
        </w:rPr>
        <w:t>4 people</w:t>
      </w:r>
      <w:r w:rsidR="00AE37EB">
        <w:rPr>
          <w:lang w:val="en-US"/>
        </w:rPr>
        <w:t xml:space="preserve">: David </w:t>
      </w:r>
      <w:proofErr w:type="spellStart"/>
      <w:r w:rsidR="00AE37EB">
        <w:rPr>
          <w:lang w:val="en-US"/>
        </w:rPr>
        <w:t>Hooie</w:t>
      </w:r>
      <w:proofErr w:type="spellEnd"/>
      <w:r w:rsidR="00AE37EB">
        <w:rPr>
          <w:lang w:val="en-US"/>
        </w:rPr>
        <w:t xml:space="preserve">, Martin </w:t>
      </w:r>
      <w:proofErr w:type="spellStart"/>
      <w:r w:rsidR="00AE37EB">
        <w:rPr>
          <w:lang w:val="en-US"/>
        </w:rPr>
        <w:t>Gregorov</w:t>
      </w:r>
      <w:proofErr w:type="spellEnd"/>
      <w:r w:rsidR="00AE37EB">
        <w:rPr>
          <w:lang w:val="en-US"/>
        </w:rPr>
        <w:t xml:space="preserve">, </w:t>
      </w:r>
      <w:proofErr w:type="spellStart"/>
      <w:r w:rsidR="00AE37EB">
        <w:rPr>
          <w:lang w:val="en-US"/>
        </w:rPr>
        <w:t>Dimitr</w:t>
      </w:r>
      <w:proofErr w:type="spellEnd"/>
      <w:r w:rsidR="00AE37EB">
        <w:rPr>
          <w:lang w:val="en-US"/>
        </w:rPr>
        <w:t xml:space="preserve"> Ivanov, Maria </w:t>
      </w:r>
      <w:proofErr w:type="spellStart"/>
      <w:r w:rsidR="00AE37EB">
        <w:rPr>
          <w:lang w:val="en-US"/>
        </w:rPr>
        <w:t>Khovanskaya</w:t>
      </w:r>
      <w:proofErr w:type="spellEnd"/>
      <w:r w:rsidR="00857977">
        <w:rPr>
          <w:lang w:val="en-US"/>
        </w:rPr>
        <w:t>.</w:t>
      </w:r>
      <w:r w:rsidR="00EA4653">
        <w:rPr>
          <w:lang w:val="en-US"/>
        </w:rPr>
        <w:t xml:space="preserve"> </w:t>
      </w:r>
      <w:r w:rsidR="008E5337">
        <w:rPr>
          <w:lang w:val="en-US"/>
        </w:rPr>
        <w:t>Our team is perfectly balanced</w:t>
      </w:r>
      <w:r w:rsidR="005C5AB3">
        <w:rPr>
          <w:lang w:val="en-US"/>
        </w:rPr>
        <w:t xml:space="preserve">, because it combines </w:t>
      </w:r>
      <w:r w:rsidR="00E62328">
        <w:rPr>
          <w:lang w:val="en-US"/>
        </w:rPr>
        <w:t xml:space="preserve">people who have some knowledge in common, but also their own “strong sides”. </w:t>
      </w:r>
      <w:r w:rsidR="003F1F03">
        <w:rPr>
          <w:lang w:val="en-US"/>
        </w:rPr>
        <w:t>Architecture</w:t>
      </w:r>
      <w:r w:rsidR="00F70D14">
        <w:rPr>
          <w:lang w:val="en-US"/>
        </w:rPr>
        <w:t xml:space="preserve"> (for program solutions), </w:t>
      </w:r>
      <w:r w:rsidR="00B14C78">
        <w:rPr>
          <w:lang w:val="en-US"/>
        </w:rPr>
        <w:t xml:space="preserve">design, </w:t>
      </w:r>
      <w:r w:rsidR="00765B33">
        <w:rPr>
          <w:lang w:val="en-US"/>
        </w:rPr>
        <w:t xml:space="preserve">development, </w:t>
      </w:r>
      <w:r w:rsidR="00050228">
        <w:rPr>
          <w:lang w:val="en-US"/>
        </w:rPr>
        <w:t xml:space="preserve">testing, </w:t>
      </w:r>
      <w:r w:rsidR="00723F5E">
        <w:rPr>
          <w:lang w:val="en-US"/>
        </w:rPr>
        <w:t xml:space="preserve">documentation writing – together we combine all </w:t>
      </w:r>
      <w:r w:rsidR="004C62F9">
        <w:rPr>
          <w:lang w:val="en-US"/>
        </w:rPr>
        <w:t>these knowledges</w:t>
      </w:r>
      <w:r w:rsidR="00723F5E">
        <w:rPr>
          <w:lang w:val="en-US"/>
        </w:rPr>
        <w:t xml:space="preserve"> and </w:t>
      </w:r>
      <w:r w:rsidR="00837CA6">
        <w:rPr>
          <w:lang w:val="en-US"/>
        </w:rPr>
        <w:t>deliver our customers the best possible product.</w:t>
      </w:r>
      <w:r w:rsidR="00C036D7">
        <w:rPr>
          <w:lang w:val="en-US"/>
        </w:rPr>
        <w:t xml:space="preserve"> </w:t>
      </w:r>
      <w:r w:rsidR="00822D95">
        <w:rPr>
          <w:lang w:val="en-US"/>
        </w:rPr>
        <w:t>And now we want to present our last project</w:t>
      </w:r>
      <w:r w:rsidR="00565B73">
        <w:rPr>
          <w:lang w:val="en-US"/>
        </w:rPr>
        <w:t xml:space="preserve"> that we called “Event pack”.</w:t>
      </w:r>
      <w:r w:rsidR="007F15CA">
        <w:rPr>
          <w:lang w:val="en-US"/>
        </w:rPr>
        <w:t xml:space="preserve"> </w:t>
      </w:r>
      <w:r w:rsidR="00C3577C">
        <w:rPr>
          <w:lang w:val="en-US"/>
        </w:rPr>
        <w:t xml:space="preserve">But why exactly is </w:t>
      </w:r>
      <w:r w:rsidR="00B21226">
        <w:rPr>
          <w:lang w:val="en-US"/>
        </w:rPr>
        <w:t>our event pack the perfect solution for your event’s management?</w:t>
      </w:r>
    </w:p>
    <w:p w14:paraId="3BB68B24" w14:textId="5B93F97B" w:rsidR="00E974E6" w:rsidRDefault="00E974E6" w:rsidP="00417455">
      <w:pPr>
        <w:pStyle w:val="Heading1"/>
        <w:rPr>
          <w:lang w:val="en-US"/>
        </w:rPr>
      </w:pPr>
      <w:r>
        <w:rPr>
          <w:lang w:val="en-US"/>
        </w:rPr>
        <w:t>Second slide</w:t>
      </w:r>
      <w:r w:rsidR="00625CAA">
        <w:rPr>
          <w:lang w:val="en-US"/>
        </w:rPr>
        <w:t xml:space="preserve"> (why our product is super good)</w:t>
      </w:r>
      <w:r w:rsidR="000141C0">
        <w:rPr>
          <w:lang w:val="en-US"/>
        </w:rPr>
        <w:t xml:space="preserve"> (TWO MINUTES)</w:t>
      </w:r>
    </w:p>
    <w:p w14:paraId="2E94A6F2" w14:textId="08120184" w:rsidR="00A6338C" w:rsidRDefault="009A0BA7" w:rsidP="00A6338C">
      <w:pPr>
        <w:rPr>
          <w:lang w:val="en-US"/>
        </w:rPr>
      </w:pPr>
      <w:r>
        <w:rPr>
          <w:lang w:val="en-US"/>
        </w:rPr>
        <w:t>Everyone here has been on events at least once. Events</w:t>
      </w:r>
      <w:r w:rsidR="00533381">
        <w:rPr>
          <w:lang w:val="en-US"/>
        </w:rPr>
        <w:t xml:space="preserve"> are something that </w:t>
      </w:r>
      <w:r w:rsidR="00543D10">
        <w:rPr>
          <w:lang w:val="en-US"/>
        </w:rPr>
        <w:t xml:space="preserve">we know well </w:t>
      </w:r>
      <w:r w:rsidR="00C44E60">
        <w:rPr>
          <w:lang w:val="en-US"/>
        </w:rPr>
        <w:t>as international</w:t>
      </w:r>
      <w:r w:rsidR="00533381">
        <w:rPr>
          <w:lang w:val="en-US"/>
        </w:rPr>
        <w:t xml:space="preserve"> students,</w:t>
      </w:r>
      <w:r w:rsidR="00543D10">
        <w:rPr>
          <w:lang w:val="en-US"/>
        </w:rPr>
        <w:t xml:space="preserve"> it’s a good way</w:t>
      </w:r>
      <w:r w:rsidR="00533381">
        <w:rPr>
          <w:lang w:val="en-US"/>
        </w:rPr>
        <w:t xml:space="preserve"> to socialize and spend some good time. </w:t>
      </w:r>
      <w:r w:rsidR="00631E5F">
        <w:rPr>
          <w:lang w:val="en-US"/>
        </w:rPr>
        <w:t>A</w:t>
      </w:r>
      <w:r w:rsidR="0035542F">
        <w:rPr>
          <w:lang w:val="en-US"/>
        </w:rPr>
        <w:t xml:space="preserve"> big part of our decision to go to an event and opinion about</w:t>
      </w:r>
      <w:r w:rsidR="00F63A83">
        <w:rPr>
          <w:lang w:val="en-US"/>
        </w:rPr>
        <w:t xml:space="preserve"> </w:t>
      </w:r>
      <w:r w:rsidR="00852903">
        <w:rPr>
          <w:lang w:val="en-US"/>
        </w:rPr>
        <w:t>it</w:t>
      </w:r>
      <w:r w:rsidR="0035542F">
        <w:rPr>
          <w:lang w:val="en-US"/>
        </w:rPr>
        <w:t xml:space="preserve"> is </w:t>
      </w:r>
      <w:r w:rsidR="00B6677A">
        <w:rPr>
          <w:lang w:val="en-US"/>
        </w:rPr>
        <w:t>not only the event itself</w:t>
      </w:r>
      <w:r w:rsidR="00FC66F1">
        <w:rPr>
          <w:lang w:val="en-US"/>
        </w:rPr>
        <w:t xml:space="preserve">, </w:t>
      </w:r>
      <w:r w:rsidR="00D07685">
        <w:rPr>
          <w:lang w:val="en-US"/>
        </w:rPr>
        <w:t xml:space="preserve">but also </w:t>
      </w:r>
      <w:r w:rsidR="005E7B84">
        <w:rPr>
          <w:lang w:val="en-US"/>
        </w:rPr>
        <w:t>its</w:t>
      </w:r>
      <w:r w:rsidR="00DE06F9">
        <w:rPr>
          <w:lang w:val="en-US"/>
        </w:rPr>
        <w:t xml:space="preserve"> </w:t>
      </w:r>
      <w:r w:rsidR="00F90EF1">
        <w:rPr>
          <w:lang w:val="en-US"/>
        </w:rPr>
        <w:t xml:space="preserve">“usability” for </w:t>
      </w:r>
      <w:r w:rsidR="00305C37">
        <w:rPr>
          <w:lang w:val="en-US"/>
        </w:rPr>
        <w:t>visitors</w:t>
      </w:r>
      <w:r w:rsidR="00F90EF1">
        <w:rPr>
          <w:lang w:val="en-US"/>
        </w:rPr>
        <w:t xml:space="preserve">. </w:t>
      </w:r>
      <w:r w:rsidR="00305C37">
        <w:rPr>
          <w:lang w:val="en-US"/>
        </w:rPr>
        <w:t xml:space="preserve">Well, we are programmers and we </w:t>
      </w:r>
      <w:r w:rsidR="00951D60">
        <w:rPr>
          <w:lang w:val="en-US"/>
        </w:rPr>
        <w:t xml:space="preserve">can’t make the event’s content better, but we still can make YOUR event </w:t>
      </w:r>
      <w:r w:rsidR="00907533">
        <w:rPr>
          <w:lang w:val="en-US"/>
        </w:rPr>
        <w:t xml:space="preserve">the best possible </w:t>
      </w:r>
      <w:r w:rsidR="00453A91">
        <w:rPr>
          <w:lang w:val="en-US"/>
        </w:rPr>
        <w:t xml:space="preserve">experience for </w:t>
      </w:r>
      <w:r w:rsidR="008325B8">
        <w:rPr>
          <w:lang w:val="en-US"/>
        </w:rPr>
        <w:t>any potential visitor.</w:t>
      </w:r>
      <w:r w:rsidR="003F6324">
        <w:rPr>
          <w:lang w:val="en-US"/>
        </w:rPr>
        <w:t xml:space="preserve"> </w:t>
      </w:r>
      <w:r w:rsidR="00B55C15">
        <w:rPr>
          <w:lang w:val="en-US"/>
        </w:rPr>
        <w:t>How?</w:t>
      </w:r>
    </w:p>
    <w:p w14:paraId="11797D22" w14:textId="08D199EF" w:rsidR="00D27C1C" w:rsidRDefault="00005474" w:rsidP="00A6338C">
      <w:pPr>
        <w:rPr>
          <w:lang w:val="en-US"/>
        </w:rPr>
      </w:pPr>
      <w:r>
        <w:rPr>
          <w:lang w:val="en-US"/>
        </w:rPr>
        <w:t xml:space="preserve">A good automatization is a key to success. </w:t>
      </w:r>
      <w:r w:rsidR="00DD0B21">
        <w:rPr>
          <w:lang w:val="en-US"/>
        </w:rPr>
        <w:t>First</w:t>
      </w:r>
      <w:r w:rsidR="000D2F0E">
        <w:rPr>
          <w:lang w:val="en-US"/>
        </w:rPr>
        <w:t>, using documents and meetings with client,</w:t>
      </w:r>
      <w:r w:rsidR="00DD0B21">
        <w:rPr>
          <w:lang w:val="en-US"/>
        </w:rPr>
        <w:t xml:space="preserve"> we determined the processes that we</w:t>
      </w:r>
      <w:r w:rsidR="005533E3">
        <w:rPr>
          <w:lang w:val="en-US"/>
        </w:rPr>
        <w:t xml:space="preserve"> needed to </w:t>
      </w:r>
      <w:r w:rsidR="000D2F0E">
        <w:rPr>
          <w:lang w:val="en-US"/>
        </w:rPr>
        <w:t>automatize</w:t>
      </w:r>
      <w:r w:rsidR="00771515">
        <w:rPr>
          <w:lang w:val="en-US"/>
        </w:rPr>
        <w:t>.</w:t>
      </w:r>
      <w:r w:rsidR="00663C75">
        <w:rPr>
          <w:lang w:val="en-US"/>
        </w:rPr>
        <w:t xml:space="preserve"> </w:t>
      </w:r>
      <w:r w:rsidR="00E2276F">
        <w:rPr>
          <w:lang w:val="en-US"/>
        </w:rPr>
        <w:t>A website</w:t>
      </w:r>
      <w:r w:rsidR="00B9771A">
        <w:rPr>
          <w:lang w:val="en-US"/>
        </w:rPr>
        <w:t>:</w:t>
      </w:r>
      <w:r w:rsidR="00E2276F">
        <w:rPr>
          <w:lang w:val="en-US"/>
        </w:rPr>
        <w:t xml:space="preserve"> for tickets’ and visitors’ managements</w:t>
      </w:r>
      <w:r w:rsidR="002F6DE2">
        <w:rPr>
          <w:lang w:val="en-US"/>
        </w:rPr>
        <w:t>;</w:t>
      </w:r>
      <w:r w:rsidR="00E2276F">
        <w:rPr>
          <w:lang w:val="en-US"/>
        </w:rPr>
        <w:t xml:space="preserve"> </w:t>
      </w:r>
      <w:r w:rsidR="00691921">
        <w:rPr>
          <w:lang w:val="en-US"/>
        </w:rPr>
        <w:t>and applications</w:t>
      </w:r>
      <w:r w:rsidR="002F6DE2">
        <w:rPr>
          <w:lang w:val="en-US"/>
        </w:rPr>
        <w:t>:</w:t>
      </w:r>
      <w:r w:rsidR="00691921">
        <w:rPr>
          <w:lang w:val="en-US"/>
        </w:rPr>
        <w:t xml:space="preserve"> for tickets’, rent and transactions’ management.</w:t>
      </w:r>
      <w:r w:rsidR="004A4F8C">
        <w:rPr>
          <w:lang w:val="en-US"/>
        </w:rPr>
        <w:t xml:space="preserve"> Second, </w:t>
      </w:r>
      <w:r w:rsidR="00B44BA1">
        <w:rPr>
          <w:lang w:val="en-US"/>
        </w:rPr>
        <w:t>we carefully plan as efficient solution as possible. Ou</w:t>
      </w:r>
      <w:r w:rsidR="000E53A8">
        <w:rPr>
          <w:lang w:val="en-US"/>
        </w:rPr>
        <w:t>r</w:t>
      </w:r>
      <w:r w:rsidR="00B44BA1">
        <w:rPr>
          <w:lang w:val="en-US"/>
        </w:rPr>
        <w:t xml:space="preserve"> key values for </w:t>
      </w:r>
      <w:r w:rsidR="00871CA0">
        <w:rPr>
          <w:lang w:val="en-US"/>
        </w:rPr>
        <w:t>th</w:t>
      </w:r>
      <w:r w:rsidR="009403C4">
        <w:rPr>
          <w:lang w:val="en-US"/>
        </w:rPr>
        <w:t>is</w:t>
      </w:r>
      <w:r w:rsidR="00871CA0">
        <w:rPr>
          <w:lang w:val="en-US"/>
        </w:rPr>
        <w:t xml:space="preserve"> project</w:t>
      </w:r>
      <w:r w:rsidR="00B44BA1">
        <w:rPr>
          <w:lang w:val="en-US"/>
        </w:rPr>
        <w:t xml:space="preserve"> were: usability (as </w:t>
      </w:r>
      <w:r w:rsidR="00BF67DC">
        <w:rPr>
          <w:lang w:val="en-US"/>
        </w:rPr>
        <w:t>understandable</w:t>
      </w:r>
      <w:r w:rsidR="00B44BA1">
        <w:rPr>
          <w:lang w:val="en-US"/>
        </w:rPr>
        <w:t xml:space="preserve"> for users as possible</w:t>
      </w:r>
      <w:r w:rsidR="00EA3361">
        <w:rPr>
          <w:lang w:val="en-US"/>
        </w:rPr>
        <w:t>, less clicks for reaching the goal</w:t>
      </w:r>
      <w:r w:rsidR="00B44BA1">
        <w:rPr>
          <w:lang w:val="en-US"/>
        </w:rPr>
        <w:t>)</w:t>
      </w:r>
      <w:r w:rsidR="00230C34">
        <w:rPr>
          <w:lang w:val="en-US"/>
        </w:rPr>
        <w:t xml:space="preserve">, </w:t>
      </w:r>
      <w:r w:rsidR="0038122A">
        <w:rPr>
          <w:lang w:val="en-US"/>
        </w:rPr>
        <w:t>scalability (</w:t>
      </w:r>
      <w:r w:rsidR="006C7E7C">
        <w:rPr>
          <w:lang w:val="en-US"/>
        </w:rPr>
        <w:t>it is easy to add new features because of structure of solution), performance (</w:t>
      </w:r>
      <w:r w:rsidR="008E190F">
        <w:rPr>
          <w:lang w:val="en-US"/>
        </w:rPr>
        <w:t xml:space="preserve">smart solutions for </w:t>
      </w:r>
      <w:r w:rsidR="00906F1B">
        <w:rPr>
          <w:lang w:val="en-US"/>
        </w:rPr>
        <w:t>as fast as possible</w:t>
      </w:r>
      <w:r w:rsidR="006721B9">
        <w:rPr>
          <w:lang w:val="en-US"/>
        </w:rPr>
        <w:t xml:space="preserve"> data operations)</w:t>
      </w:r>
      <w:r w:rsidR="00406FF1">
        <w:rPr>
          <w:lang w:val="en-US"/>
        </w:rPr>
        <w:t>, stability (</w:t>
      </w:r>
      <w:r w:rsidR="0046601C">
        <w:rPr>
          <w:lang w:val="en-US"/>
        </w:rPr>
        <w:t xml:space="preserve">solution is fully covered with </w:t>
      </w:r>
      <w:r w:rsidR="00237028">
        <w:rPr>
          <w:lang w:val="en-US"/>
        </w:rPr>
        <w:t>functional testing).</w:t>
      </w:r>
      <w:r w:rsidR="00BB2047">
        <w:rPr>
          <w:lang w:val="en-US"/>
        </w:rPr>
        <w:t xml:space="preserve"> </w:t>
      </w:r>
      <w:r w:rsidR="0055702D">
        <w:rPr>
          <w:lang w:val="en-US"/>
        </w:rPr>
        <w:t xml:space="preserve">Combining all this, we managed to deliver </w:t>
      </w:r>
      <w:r w:rsidR="00C63B12">
        <w:rPr>
          <w:lang w:val="en-US"/>
        </w:rPr>
        <w:t xml:space="preserve">a </w:t>
      </w:r>
      <w:r w:rsidR="00114D5E">
        <w:rPr>
          <w:lang w:val="en-US"/>
        </w:rPr>
        <w:t>perfect product</w:t>
      </w:r>
      <w:r w:rsidR="00C63B12">
        <w:rPr>
          <w:lang w:val="en-US"/>
        </w:rPr>
        <w:t xml:space="preserve"> for </w:t>
      </w:r>
      <w:r w:rsidR="00987B55">
        <w:rPr>
          <w:lang w:val="en-US"/>
        </w:rPr>
        <w:t xml:space="preserve">event-organization, a pack that will help you manage all the spheres </w:t>
      </w:r>
      <w:r w:rsidR="00C60AC7">
        <w:rPr>
          <w:lang w:val="en-US"/>
        </w:rPr>
        <w:t>of your event</w:t>
      </w:r>
      <w:r w:rsidR="005100E1">
        <w:rPr>
          <w:lang w:val="en-US"/>
        </w:rPr>
        <w:t xml:space="preserve">. The product is adjustable for the needs of </w:t>
      </w:r>
      <w:r w:rsidR="009D1058">
        <w:rPr>
          <w:lang w:val="en-US"/>
        </w:rPr>
        <w:t>a specific event and can be modified easily</w:t>
      </w:r>
      <w:r w:rsidR="00DE2305">
        <w:rPr>
          <w:lang w:val="en-US"/>
        </w:rPr>
        <w:t xml:space="preserve"> if it is required</w:t>
      </w:r>
      <w:r w:rsidR="00417F9D">
        <w:rPr>
          <w:lang w:val="en-US"/>
        </w:rPr>
        <w:t xml:space="preserve"> – so there will be no need to order a new product for every</w:t>
      </w:r>
      <w:r w:rsidR="005661FA">
        <w:rPr>
          <w:lang w:val="en-US"/>
        </w:rPr>
        <w:t xml:space="preserve"> change</w:t>
      </w:r>
      <w:r w:rsidR="00417F9D">
        <w:rPr>
          <w:lang w:val="en-US"/>
        </w:rPr>
        <w:t>, just small customization required to use the same pack for every event you hold.</w:t>
      </w:r>
    </w:p>
    <w:p w14:paraId="1575A779" w14:textId="025D7D82" w:rsidR="008F0D2C" w:rsidRDefault="008F0D2C" w:rsidP="00A6338C">
      <w:pPr>
        <w:pBdr>
          <w:top w:val="single" w:sz="12" w:space="1" w:color="auto"/>
          <w:bottom w:val="single" w:sz="12" w:space="1" w:color="auto"/>
        </w:pBdr>
        <w:rPr>
          <w:lang w:val="en-US"/>
        </w:rPr>
      </w:pPr>
      <w:r>
        <w:rPr>
          <w:lang w:val="en-US"/>
        </w:rPr>
        <w:t>THIS ALL SHOULD BE SO FAR AROUND 3 MINUTES</w:t>
      </w:r>
    </w:p>
    <w:p w14:paraId="012EC607" w14:textId="77777777" w:rsidR="008F0D2C" w:rsidRDefault="008F0D2C" w:rsidP="00A6338C">
      <w:pPr>
        <w:rPr>
          <w:lang w:val="en-US"/>
        </w:rPr>
      </w:pPr>
    </w:p>
    <w:p w14:paraId="3F3353A8" w14:textId="2239C85D" w:rsidR="00B67878" w:rsidRDefault="0090589D" w:rsidP="0090589D">
      <w:pPr>
        <w:pStyle w:val="Heading1"/>
        <w:rPr>
          <w:lang w:val="en-US"/>
        </w:rPr>
      </w:pPr>
      <w:r>
        <w:rPr>
          <w:lang w:val="en-US"/>
        </w:rPr>
        <w:t>Third slide</w:t>
      </w:r>
      <w:r w:rsidR="00F04062">
        <w:rPr>
          <w:lang w:val="en-US"/>
        </w:rPr>
        <w:t xml:space="preserve"> (more about parts of product)</w:t>
      </w:r>
      <w:r w:rsidR="00611566">
        <w:rPr>
          <w:lang w:val="en-US"/>
        </w:rPr>
        <w:t xml:space="preserve"> (ONE MINUTE)</w:t>
      </w:r>
    </w:p>
    <w:p w14:paraId="5919165D" w14:textId="346900B0" w:rsidR="004C505C" w:rsidRDefault="00370281" w:rsidP="00084024">
      <w:pPr>
        <w:rPr>
          <w:color w:val="FF0000"/>
          <w:lang w:val="en-US"/>
        </w:rPr>
      </w:pPr>
      <w:r>
        <w:rPr>
          <w:lang w:val="en-US"/>
        </w:rPr>
        <w:t xml:space="preserve">Our event pack consists of a website and an application. </w:t>
      </w:r>
      <w:r w:rsidR="00712583">
        <w:rPr>
          <w:lang w:val="en-US"/>
        </w:rPr>
        <w:br/>
      </w:r>
      <w:r w:rsidR="00BA6042">
        <w:rPr>
          <w:lang w:val="en-US"/>
        </w:rPr>
        <w:t>Website is used by visitors to</w:t>
      </w:r>
      <w:r w:rsidR="00031C3A">
        <w:rPr>
          <w:lang w:val="en-US"/>
        </w:rPr>
        <w:t xml:space="preserve"> </w:t>
      </w:r>
      <w:r w:rsidR="007F451B">
        <w:rPr>
          <w:lang w:val="en-US"/>
        </w:rPr>
        <w:t>interact with event – buy tickets</w:t>
      </w:r>
      <w:r w:rsidR="008E7623">
        <w:rPr>
          <w:lang w:val="en-US"/>
        </w:rPr>
        <w:t>,</w:t>
      </w:r>
      <w:r w:rsidR="007F451B">
        <w:rPr>
          <w:lang w:val="en-US"/>
        </w:rPr>
        <w:t xml:space="preserve"> merch,</w:t>
      </w:r>
      <w:r w:rsidR="00FA04F1">
        <w:rPr>
          <w:lang w:val="en-US"/>
        </w:rPr>
        <w:t xml:space="preserve"> top-up their balance, </w:t>
      </w:r>
      <w:r w:rsidR="007F451B">
        <w:rPr>
          <w:lang w:val="en-US"/>
        </w:rPr>
        <w:t>reserve camp</w:t>
      </w:r>
      <w:r w:rsidR="00501EC8">
        <w:rPr>
          <w:lang w:val="en-US"/>
        </w:rPr>
        <w:t xml:space="preserve">ing </w:t>
      </w:r>
      <w:r w:rsidR="007F451B">
        <w:rPr>
          <w:lang w:val="en-US"/>
        </w:rPr>
        <w:t>spots</w:t>
      </w:r>
      <w:r w:rsidR="000E09D9">
        <w:rPr>
          <w:lang w:val="en-US"/>
        </w:rPr>
        <w:t>, leave reviews</w:t>
      </w:r>
      <w:r w:rsidR="00E9066C">
        <w:rPr>
          <w:lang w:val="en-US"/>
        </w:rPr>
        <w:t xml:space="preserve">, contact </w:t>
      </w:r>
      <w:r w:rsidR="005D1B8A">
        <w:rPr>
          <w:lang w:val="en-US"/>
        </w:rPr>
        <w:t>eve</w:t>
      </w:r>
      <w:r w:rsidR="004C505C">
        <w:rPr>
          <w:lang w:val="en-US"/>
        </w:rPr>
        <w:t>nt’s support</w:t>
      </w:r>
      <w:r w:rsidR="0067700E">
        <w:rPr>
          <w:lang w:val="en-US"/>
        </w:rPr>
        <w:t xml:space="preserve"> team</w:t>
      </w:r>
      <w:r w:rsidR="004C505C">
        <w:rPr>
          <w:lang w:val="en-US"/>
        </w:rPr>
        <w:t>.</w:t>
      </w:r>
      <w:r w:rsidR="00FF3FB4">
        <w:rPr>
          <w:lang w:val="en-US"/>
        </w:rPr>
        <w:t xml:space="preserve"> </w:t>
      </w:r>
      <w:r w:rsidR="00712583">
        <w:rPr>
          <w:lang w:val="en-US"/>
        </w:rPr>
        <w:br/>
      </w:r>
      <w:r w:rsidR="000F647A">
        <w:rPr>
          <w:lang w:val="en-US"/>
        </w:rPr>
        <w:t xml:space="preserve">Application </w:t>
      </w:r>
      <w:r w:rsidR="00712583">
        <w:rPr>
          <w:lang w:val="en-US"/>
        </w:rPr>
        <w:t xml:space="preserve">is used by </w:t>
      </w:r>
      <w:r w:rsidR="005E7796">
        <w:rPr>
          <w:lang w:val="en-US"/>
        </w:rPr>
        <w:t xml:space="preserve">event employees and </w:t>
      </w:r>
      <w:r w:rsidR="00F14077" w:rsidRPr="00D26480">
        <w:rPr>
          <w:lang w:val="en-US"/>
        </w:rPr>
        <w:t xml:space="preserve">checks visitors in and out of event, Allows </w:t>
      </w:r>
      <w:proofErr w:type="spellStart"/>
      <w:r w:rsidR="00F14077" w:rsidRPr="00D26480">
        <w:rPr>
          <w:lang w:val="en-US"/>
        </w:rPr>
        <w:t>employess</w:t>
      </w:r>
      <w:proofErr w:type="spellEnd"/>
      <w:r w:rsidR="00F14077" w:rsidRPr="00D26480">
        <w:rPr>
          <w:lang w:val="en-US"/>
        </w:rPr>
        <w:t xml:space="preserve"> to sell food and beverages</w:t>
      </w:r>
      <w:r w:rsidR="00975530" w:rsidRPr="00D26480">
        <w:rPr>
          <w:lang w:val="en-US"/>
        </w:rPr>
        <w:t xml:space="preserve"> at shops</w:t>
      </w:r>
      <w:r w:rsidR="00F14077" w:rsidRPr="00D26480">
        <w:rPr>
          <w:lang w:val="en-US"/>
        </w:rPr>
        <w:t xml:space="preserve">, Loan and </w:t>
      </w:r>
      <w:r w:rsidR="00975530" w:rsidRPr="00D26480">
        <w:rPr>
          <w:lang w:val="en-US"/>
        </w:rPr>
        <w:t>collect</w:t>
      </w:r>
      <w:r w:rsidR="00F14077" w:rsidRPr="00D26480">
        <w:rPr>
          <w:lang w:val="en-US"/>
        </w:rPr>
        <w:t xml:space="preserve"> items</w:t>
      </w:r>
      <w:r w:rsidR="00975530" w:rsidRPr="00D26480">
        <w:rPr>
          <w:lang w:val="en-US"/>
        </w:rPr>
        <w:t xml:space="preserve"> at </w:t>
      </w:r>
      <w:proofErr w:type="spellStart"/>
      <w:r w:rsidR="00975530" w:rsidRPr="00D26480">
        <w:rPr>
          <w:lang w:val="en-US"/>
        </w:rPr>
        <w:t>loanstands</w:t>
      </w:r>
      <w:proofErr w:type="spellEnd"/>
      <w:r w:rsidR="00F14077" w:rsidRPr="00D26480">
        <w:rPr>
          <w:lang w:val="en-US"/>
        </w:rPr>
        <w:t xml:space="preserve">, </w:t>
      </w:r>
      <w:proofErr w:type="spellStart"/>
      <w:r w:rsidR="00F14077" w:rsidRPr="00D26480">
        <w:rPr>
          <w:lang w:val="en-US"/>
        </w:rPr>
        <w:t>Check</w:t>
      </w:r>
      <w:r w:rsidR="00975530" w:rsidRPr="00D26480">
        <w:rPr>
          <w:lang w:val="en-US"/>
        </w:rPr>
        <w:t>in</w:t>
      </w:r>
      <w:proofErr w:type="spellEnd"/>
      <w:r w:rsidR="00F14077" w:rsidRPr="00D26480">
        <w:rPr>
          <w:lang w:val="en-US"/>
        </w:rPr>
        <w:t xml:space="preserve"> to camping, show overview of event and manage employees</w:t>
      </w:r>
    </w:p>
    <w:p w14:paraId="1D6F293C" w14:textId="0F10051C" w:rsidR="005407D8" w:rsidRDefault="00AD6F8A" w:rsidP="00AD6F8A">
      <w:pPr>
        <w:pStyle w:val="Heading1"/>
        <w:rPr>
          <w:lang w:val="en-US"/>
        </w:rPr>
      </w:pPr>
      <w:r>
        <w:rPr>
          <w:lang w:val="en-US"/>
        </w:rPr>
        <w:t>Forth</w:t>
      </w:r>
      <w:r w:rsidR="00BC6FD7">
        <w:rPr>
          <w:lang w:val="en-US"/>
        </w:rPr>
        <w:t xml:space="preserve"> (maybe more </w:t>
      </w:r>
      <w:r w:rsidR="00E47EC3">
        <w:rPr>
          <w:lang w:val="en-US"/>
        </w:rPr>
        <w:t>that one</w:t>
      </w:r>
      <w:r w:rsidR="00BC6FD7">
        <w:rPr>
          <w:lang w:val="en-US"/>
        </w:rPr>
        <w:t>)</w:t>
      </w:r>
      <w:r>
        <w:rPr>
          <w:lang w:val="en-US"/>
        </w:rPr>
        <w:t xml:space="preserve"> slide (website)</w:t>
      </w:r>
      <w:r w:rsidR="009F273E">
        <w:rPr>
          <w:lang w:val="en-US"/>
        </w:rPr>
        <w:t xml:space="preserve"> (TWO MINUTES)</w:t>
      </w:r>
    </w:p>
    <w:p w14:paraId="71A3D864" w14:textId="08D8E519" w:rsidR="00C45AB6" w:rsidRDefault="009D271E" w:rsidP="00121451">
      <w:pPr>
        <w:rPr>
          <w:lang w:val="en-US"/>
        </w:rPr>
      </w:pPr>
      <w:r>
        <w:rPr>
          <w:lang w:val="en-US"/>
        </w:rPr>
        <w:t xml:space="preserve">Our website not only fulfills all the </w:t>
      </w:r>
      <w:r w:rsidR="00886CF2">
        <w:rPr>
          <w:lang w:val="en-US"/>
        </w:rPr>
        <w:t xml:space="preserve">functional </w:t>
      </w:r>
      <w:r>
        <w:rPr>
          <w:lang w:val="en-US"/>
        </w:rPr>
        <w:t>requirements, but also has it</w:t>
      </w:r>
      <w:r w:rsidR="00CC670E">
        <w:rPr>
          <w:lang w:val="en-US"/>
        </w:rPr>
        <w:t>s</w:t>
      </w:r>
      <w:r w:rsidR="00B069DC">
        <w:rPr>
          <w:lang w:val="en-US"/>
        </w:rPr>
        <w:t xml:space="preserve"> benefits, that make it a perfect solution for visitor’s </w:t>
      </w:r>
      <w:r w:rsidR="000E6E74">
        <w:rPr>
          <w:lang w:val="en-US"/>
        </w:rPr>
        <w:t xml:space="preserve">best </w:t>
      </w:r>
      <w:r w:rsidR="00B069DC">
        <w:rPr>
          <w:lang w:val="en-US"/>
        </w:rPr>
        <w:t>experience</w:t>
      </w:r>
      <w:r w:rsidR="00A1402E">
        <w:rPr>
          <w:lang w:val="en-US"/>
        </w:rPr>
        <w:t>.</w:t>
      </w:r>
      <w:r w:rsidR="00416146">
        <w:rPr>
          <w:lang w:val="en-US"/>
        </w:rPr>
        <w:t xml:space="preserve"> </w:t>
      </w:r>
      <w:r w:rsidR="008B0570">
        <w:rPr>
          <w:lang w:val="en-US"/>
        </w:rPr>
        <w:br/>
      </w:r>
      <w:r w:rsidR="00155848">
        <w:rPr>
          <w:lang w:val="en-US"/>
        </w:rPr>
        <w:t>First of all, our website has intuitively understandable interface</w:t>
      </w:r>
      <w:r w:rsidR="0039008C">
        <w:rPr>
          <w:lang w:val="en-US"/>
        </w:rPr>
        <w:t xml:space="preserve">, which makes it easy </w:t>
      </w:r>
      <w:r w:rsidR="00C52CB6">
        <w:rPr>
          <w:lang w:val="en-US"/>
        </w:rPr>
        <w:t xml:space="preserve">for users to </w:t>
      </w:r>
      <w:r w:rsidR="008A4980">
        <w:rPr>
          <w:lang w:val="en-US"/>
        </w:rPr>
        <w:t>perform any action even if they see the website for the first time.</w:t>
      </w:r>
      <w:r w:rsidR="00451EC8">
        <w:rPr>
          <w:lang w:val="en-US"/>
        </w:rPr>
        <w:t xml:space="preserve"> </w:t>
      </w:r>
      <w:r w:rsidR="008B0570">
        <w:rPr>
          <w:lang w:val="en-US"/>
        </w:rPr>
        <w:br/>
      </w:r>
      <w:r w:rsidR="00C25165">
        <w:rPr>
          <w:lang w:val="en-US"/>
        </w:rPr>
        <w:t>Secondly,</w:t>
      </w:r>
      <w:r w:rsidR="00BD191B">
        <w:rPr>
          <w:lang w:val="en-US"/>
        </w:rPr>
        <w:t xml:space="preserve"> </w:t>
      </w:r>
      <w:r w:rsidR="00256349">
        <w:rPr>
          <w:lang w:val="en-US"/>
        </w:rPr>
        <w:t>a lot of data is stored in user’s session</w:t>
      </w:r>
      <w:r w:rsidR="002D015E">
        <w:rPr>
          <w:lang w:val="en-US"/>
        </w:rPr>
        <w:t xml:space="preserve">. That helps us to make data loading on the website </w:t>
      </w:r>
      <w:r w:rsidR="002D015E">
        <w:rPr>
          <w:lang w:val="en-US"/>
        </w:rPr>
        <w:lastRenderedPageBreak/>
        <w:t>much faster</w:t>
      </w:r>
      <w:r w:rsidR="009900F3">
        <w:rPr>
          <w:lang w:val="en-US"/>
        </w:rPr>
        <w:t>, because it doesn’t need to access database for every page refreshment.</w:t>
      </w:r>
      <w:r w:rsidR="008B0570">
        <w:rPr>
          <w:lang w:val="en-US"/>
        </w:rPr>
        <w:t xml:space="preserve"> </w:t>
      </w:r>
      <w:r w:rsidR="008B0570">
        <w:rPr>
          <w:lang w:val="en-US"/>
        </w:rPr>
        <w:br/>
        <w:t xml:space="preserve">Third, </w:t>
      </w:r>
      <w:r w:rsidR="002F5486">
        <w:rPr>
          <w:lang w:val="en-US"/>
        </w:rPr>
        <w:t>user’s input is always validated. This prevents user</w:t>
      </w:r>
      <w:r w:rsidR="00CF76E8">
        <w:rPr>
          <w:lang w:val="en-US"/>
        </w:rPr>
        <w:t xml:space="preserve"> from making a mistake while </w:t>
      </w:r>
      <w:r w:rsidR="001F0B1E">
        <w:rPr>
          <w:lang w:val="en-US"/>
        </w:rPr>
        <w:t>filling in any data.</w:t>
      </w:r>
      <w:r w:rsidR="00B21A17">
        <w:rPr>
          <w:lang w:val="en-US"/>
        </w:rPr>
        <w:t xml:space="preserve"> Error pop-up messages contain information for user </w:t>
      </w:r>
      <w:r w:rsidR="00A428D9">
        <w:rPr>
          <w:lang w:val="en-US"/>
        </w:rPr>
        <w:t>about his mistake.</w:t>
      </w:r>
      <w:r w:rsidR="00137FDE">
        <w:rPr>
          <w:lang w:val="en-US"/>
        </w:rPr>
        <w:br/>
      </w:r>
      <w:r w:rsidR="00020C7A">
        <w:rPr>
          <w:lang w:val="en-US"/>
        </w:rPr>
        <w:t>Forth,</w:t>
      </w:r>
      <w:r w:rsidR="005B0667" w:rsidRPr="005C7468">
        <w:rPr>
          <w:lang w:val="en-US"/>
        </w:rPr>
        <w:t xml:space="preserve"> </w:t>
      </w:r>
      <w:r w:rsidR="005B0667">
        <w:rPr>
          <w:lang w:val="en-US"/>
        </w:rPr>
        <w:t>our website actually communicates with user</w:t>
      </w:r>
      <w:r w:rsidR="00825AC1">
        <w:rPr>
          <w:lang w:val="en-US"/>
        </w:rPr>
        <w:t>. When visitor purchases the ticket – a QR code is generated and sent to this visitor in a special email.</w:t>
      </w:r>
      <w:r w:rsidR="005C7468">
        <w:rPr>
          <w:lang w:val="en-US"/>
        </w:rPr>
        <w:t xml:space="preserve"> Also, if user will submit “contact us” form – an email will be sent on event’s mail address, containing all the information user submitted.</w:t>
      </w:r>
      <w:r w:rsidR="00B634A4">
        <w:rPr>
          <w:lang w:val="en-US"/>
        </w:rPr>
        <w:t xml:space="preserve"> </w:t>
      </w:r>
      <w:r w:rsidR="007B2624">
        <w:rPr>
          <w:lang w:val="en-US"/>
        </w:rPr>
        <w:br/>
        <w:t>Fifth</w:t>
      </w:r>
      <w:r w:rsidR="00ED7D4B">
        <w:rPr>
          <w:lang w:val="en-US"/>
        </w:rPr>
        <w:t xml:space="preserve">, </w:t>
      </w:r>
      <w:r w:rsidR="009507CE">
        <w:rPr>
          <w:lang w:val="en-US"/>
        </w:rPr>
        <w:t xml:space="preserve">user can only see relevant for him pages. For example, </w:t>
      </w:r>
      <w:r w:rsidR="00260159">
        <w:rPr>
          <w:lang w:val="en-US"/>
        </w:rPr>
        <w:t>ticket’s purchase page</w:t>
      </w:r>
      <w:r w:rsidR="009507CE">
        <w:rPr>
          <w:lang w:val="en-US"/>
        </w:rPr>
        <w:t xml:space="preserve"> is not accessible without registration and login, </w:t>
      </w:r>
      <w:r w:rsidR="000D1CEB">
        <w:rPr>
          <w:lang w:val="en-US"/>
        </w:rPr>
        <w:t xml:space="preserve">and </w:t>
      </w:r>
      <w:r w:rsidR="000340C8">
        <w:rPr>
          <w:lang w:val="en-US"/>
        </w:rPr>
        <w:t>reserving camp spot or toping up balance can’t be accessed by user who doesn’t have a ticket – there will be no links for those pages.</w:t>
      </w:r>
      <w:r w:rsidR="004A365F">
        <w:rPr>
          <w:lang w:val="en-US"/>
        </w:rPr>
        <w:br/>
        <w:t xml:space="preserve">Sixth, our product was fully tested using </w:t>
      </w:r>
      <w:r w:rsidR="002940E1">
        <w:rPr>
          <w:lang w:val="en-US"/>
        </w:rPr>
        <w:t xml:space="preserve">functionality testing, </w:t>
      </w:r>
      <w:r w:rsidR="00623F9F">
        <w:rPr>
          <w:lang w:val="en-US"/>
        </w:rPr>
        <w:t xml:space="preserve">usability testing, </w:t>
      </w:r>
      <w:r w:rsidR="001501C4">
        <w:rPr>
          <w:lang w:val="en-US"/>
        </w:rPr>
        <w:t>monkey testing and many others.</w:t>
      </w:r>
      <w:r w:rsidR="0057087C">
        <w:rPr>
          <w:lang w:val="en-US"/>
        </w:rPr>
        <w:br/>
      </w:r>
      <w:r w:rsidR="009B17D7">
        <w:rPr>
          <w:lang w:val="en-US"/>
        </w:rPr>
        <w:t xml:space="preserve">Seventh, </w:t>
      </w:r>
      <w:r w:rsidR="0061347C">
        <w:rPr>
          <w:lang w:val="en-US"/>
        </w:rPr>
        <w:t>for this project we researched and studied different systems of event management – from full event websites to websites for purchasing tickets.</w:t>
      </w:r>
      <w:r w:rsidR="001772AE">
        <w:rPr>
          <w:lang w:val="en-US"/>
        </w:rPr>
        <w:t xml:space="preserve"> Based on that we were developing a solution that w</w:t>
      </w:r>
      <w:r w:rsidR="004B2E07">
        <w:rPr>
          <w:lang w:val="en-US"/>
        </w:rPr>
        <w:t>ould contain the best practices</w:t>
      </w:r>
      <w:r w:rsidR="00026BFA">
        <w:rPr>
          <w:lang w:val="en-US"/>
        </w:rPr>
        <w:t xml:space="preserve"> from existing solutions and</w:t>
      </w:r>
      <w:r w:rsidR="00C37E52">
        <w:rPr>
          <w:lang w:val="en-US"/>
        </w:rPr>
        <w:t>, of course, some</w:t>
      </w:r>
      <w:r w:rsidR="00026BFA">
        <w:rPr>
          <w:lang w:val="en-US"/>
        </w:rPr>
        <w:t xml:space="preserve"> fresh ideas.</w:t>
      </w:r>
    </w:p>
    <w:p w14:paraId="465447F6" w14:textId="77777777" w:rsidR="009B17D7" w:rsidRDefault="009B17D7" w:rsidP="00121451">
      <w:pPr>
        <w:rPr>
          <w:lang w:val="en-US"/>
        </w:rPr>
      </w:pPr>
    </w:p>
    <w:p w14:paraId="0C6FD40F" w14:textId="4E4CECED" w:rsidR="00BA7A67" w:rsidRDefault="00BA7A67" w:rsidP="00BA7A67">
      <w:pPr>
        <w:pStyle w:val="Heading1"/>
        <w:rPr>
          <w:lang w:val="en-US"/>
        </w:rPr>
      </w:pPr>
      <w:r>
        <w:rPr>
          <w:lang w:val="en-US"/>
        </w:rPr>
        <w:t>Fifth</w:t>
      </w:r>
      <w:r w:rsidR="007B4EFB">
        <w:rPr>
          <w:lang w:val="en-US"/>
        </w:rPr>
        <w:t xml:space="preserve"> (maybe more </w:t>
      </w:r>
      <w:r w:rsidR="00994D7B">
        <w:rPr>
          <w:lang w:val="en-US"/>
        </w:rPr>
        <w:t>than</w:t>
      </w:r>
      <w:r w:rsidR="007B4EFB">
        <w:rPr>
          <w:lang w:val="en-US"/>
        </w:rPr>
        <w:t xml:space="preserve"> one)</w:t>
      </w:r>
      <w:r>
        <w:rPr>
          <w:lang w:val="en-US"/>
        </w:rPr>
        <w:t xml:space="preserve"> slide (app)</w:t>
      </w:r>
      <w:r w:rsidR="009F273E">
        <w:rPr>
          <w:lang w:val="en-US"/>
        </w:rPr>
        <w:t xml:space="preserve"> (TWO MINUTES)</w:t>
      </w:r>
    </w:p>
    <w:p w14:paraId="65318E32" w14:textId="4F1C0435" w:rsidR="00BA7A67" w:rsidRPr="00D26480" w:rsidRDefault="00E92AE1" w:rsidP="00BA7A67">
      <w:pPr>
        <w:rPr>
          <w:lang w:val="en-US"/>
        </w:rPr>
      </w:pPr>
      <w:r w:rsidRPr="00D26480">
        <w:rPr>
          <w:lang w:val="en-US"/>
        </w:rPr>
        <w:t>Our application not only fulfills all the functional requirements, but also has many benefits, that make it a perfect solution for the employee’s and visitor’s best experience.</w:t>
      </w:r>
    </w:p>
    <w:p w14:paraId="00DA3A74" w14:textId="6874CE2C" w:rsidR="00E92AE1" w:rsidRPr="00D26480" w:rsidRDefault="00E92AE1" w:rsidP="00BA7A67">
      <w:pPr>
        <w:rPr>
          <w:lang w:val="en-US"/>
        </w:rPr>
      </w:pPr>
      <w:r w:rsidRPr="00D26480">
        <w:rPr>
          <w:lang w:val="en-US"/>
        </w:rPr>
        <w:t>Firstly the all the apps and functionality is built into one application that can easily be distributed to the employees. Where the employee can only use the apps that they have access to.</w:t>
      </w:r>
    </w:p>
    <w:p w14:paraId="31894F37" w14:textId="5DC999BE" w:rsidR="00716578" w:rsidRPr="00D26480" w:rsidRDefault="00716578" w:rsidP="00BA7A67">
      <w:pPr>
        <w:rPr>
          <w:lang w:val="en-US"/>
        </w:rPr>
      </w:pPr>
      <w:r w:rsidRPr="00D26480">
        <w:rPr>
          <w:lang w:val="en-US"/>
        </w:rPr>
        <w:t xml:space="preserve">Second  The apps has been tested extensively using functionality testing, usability testing, monkey testing in order to make it as efficient and user-friendly as possible. </w:t>
      </w:r>
    </w:p>
    <w:p w14:paraId="6416669E" w14:textId="6E9D901D" w:rsidR="00E92AE1" w:rsidRPr="00D26480" w:rsidRDefault="00716578" w:rsidP="00BA7A67">
      <w:pPr>
        <w:rPr>
          <w:lang w:val="en-US"/>
        </w:rPr>
      </w:pPr>
      <w:r w:rsidRPr="00D26480">
        <w:rPr>
          <w:lang w:val="en-US"/>
        </w:rPr>
        <w:t xml:space="preserve">Third </w:t>
      </w:r>
      <w:r w:rsidR="00E92AE1" w:rsidRPr="00D26480">
        <w:rPr>
          <w:lang w:val="en-US"/>
        </w:rPr>
        <w:t>the application is very user friendly for both the employee and the visitor. It requires minimal input from the employee to complete the task</w:t>
      </w:r>
      <w:r w:rsidR="000756AA" w:rsidRPr="00D26480">
        <w:rPr>
          <w:lang w:val="en-US"/>
        </w:rPr>
        <w:t xml:space="preserve"> efficiently</w:t>
      </w:r>
      <w:r w:rsidR="00E92AE1" w:rsidRPr="00D26480">
        <w:rPr>
          <w:lang w:val="en-US"/>
        </w:rPr>
        <w:t>. This also reduces errors and exceptions</w:t>
      </w:r>
    </w:p>
    <w:p w14:paraId="107FFF59" w14:textId="1936C6EF" w:rsidR="00586680" w:rsidRPr="00D26480" w:rsidRDefault="00586680" w:rsidP="00586680">
      <w:pPr>
        <w:rPr>
          <w:lang w:val="en-US"/>
        </w:rPr>
      </w:pPr>
      <w:r w:rsidRPr="00D26480">
        <w:rPr>
          <w:lang w:val="en-US"/>
        </w:rPr>
        <w:t>Fourth Visitor receives RFID bracelet at check in and uses it in the event for quick and easy identification in the event</w:t>
      </w:r>
    </w:p>
    <w:p w14:paraId="62FCC066" w14:textId="1DEF6FF2" w:rsidR="008A1CB5" w:rsidRPr="00D26480" w:rsidRDefault="00586680" w:rsidP="00BA7A67">
      <w:pPr>
        <w:rPr>
          <w:lang w:val="en-US"/>
        </w:rPr>
      </w:pPr>
      <w:r w:rsidRPr="00D26480">
        <w:rPr>
          <w:lang w:val="en-US"/>
        </w:rPr>
        <w:t>Fifth</w:t>
      </w:r>
      <w:r w:rsidR="00716578" w:rsidRPr="00D26480">
        <w:rPr>
          <w:lang w:val="en-US"/>
        </w:rPr>
        <w:t xml:space="preserve"> </w:t>
      </w:r>
      <w:r w:rsidR="00E92AE1" w:rsidRPr="00D26480">
        <w:rPr>
          <w:lang w:val="en-US"/>
        </w:rPr>
        <w:t xml:space="preserve">Very clear </w:t>
      </w:r>
      <w:r w:rsidR="000756AA" w:rsidRPr="00D26480">
        <w:rPr>
          <w:lang w:val="en-US"/>
        </w:rPr>
        <w:t xml:space="preserve">exception prevention and handling. The app prevents the employee from causing any errors </w:t>
      </w:r>
      <w:r w:rsidR="008A1CB5" w:rsidRPr="00D26480">
        <w:rPr>
          <w:lang w:val="en-US"/>
        </w:rPr>
        <w:t>by checking and validating input, checking if RFID read is attached and database connection in order to prevent any time consuming or very severe problems in the event</w:t>
      </w:r>
      <w:r w:rsidR="005B7C33" w:rsidRPr="00D26480">
        <w:rPr>
          <w:lang w:val="en-US"/>
        </w:rPr>
        <w:t>. By showing very clear messages.</w:t>
      </w:r>
    </w:p>
    <w:p w14:paraId="199B862D" w14:textId="766A3EB9" w:rsidR="005B7C33" w:rsidRPr="00D26480" w:rsidRDefault="00586680" w:rsidP="00BA7A67">
      <w:pPr>
        <w:rPr>
          <w:lang w:val="en-US"/>
        </w:rPr>
      </w:pPr>
      <w:r w:rsidRPr="00D26480">
        <w:rPr>
          <w:lang w:val="en-US"/>
        </w:rPr>
        <w:t>Sixth</w:t>
      </w:r>
      <w:r w:rsidR="008A1CB5" w:rsidRPr="00D26480">
        <w:rPr>
          <w:lang w:val="en-US"/>
        </w:rPr>
        <w:t xml:space="preserve"> The app is very expandable due to the (MVVM) structure used </w:t>
      </w:r>
      <w:r w:rsidR="005B7C33" w:rsidRPr="00D26480">
        <w:rPr>
          <w:lang w:val="en-US"/>
        </w:rPr>
        <w:t>it is very simple to make any alterations to the app. This can be very useful when adding a new stand to the events for example. And the apps User interface can be changed very easily.</w:t>
      </w:r>
    </w:p>
    <w:p w14:paraId="64F5257B" w14:textId="6CBD2BF4" w:rsidR="00586680" w:rsidRPr="00D26480" w:rsidRDefault="00586680" w:rsidP="00BA7A67">
      <w:pPr>
        <w:rPr>
          <w:lang w:val="en-US"/>
        </w:rPr>
      </w:pPr>
      <w:r w:rsidRPr="00D26480">
        <w:rPr>
          <w:lang w:val="en-US"/>
        </w:rPr>
        <w:t>Seventh Apps are automatic and reset in x amount of seconds this is done so that many visitor can be served relatively quickly. This avoids long wait time.</w:t>
      </w:r>
    </w:p>
    <w:p w14:paraId="6F77C335" w14:textId="628CDEDC" w:rsidR="00E76F3E" w:rsidRDefault="00B84E9F" w:rsidP="00B84E9F">
      <w:pPr>
        <w:pStyle w:val="Heading1"/>
        <w:rPr>
          <w:lang w:val="en-US"/>
        </w:rPr>
      </w:pPr>
      <w:r>
        <w:rPr>
          <w:lang w:val="en-US"/>
        </w:rPr>
        <w:t>Sixth</w:t>
      </w:r>
      <w:r w:rsidR="001F33B6">
        <w:rPr>
          <w:lang w:val="en-US"/>
        </w:rPr>
        <w:t>-N</w:t>
      </w:r>
      <w:r w:rsidR="009B4111">
        <w:rPr>
          <w:lang w:val="en-US"/>
        </w:rPr>
        <w:t>inth</w:t>
      </w:r>
      <w:r>
        <w:rPr>
          <w:lang w:val="en-US"/>
        </w:rPr>
        <w:t xml:space="preserve"> slide (personal </w:t>
      </w:r>
      <w:r w:rsidR="00DC475F">
        <w:rPr>
          <w:lang w:val="en-US"/>
        </w:rPr>
        <w:t>opinion)</w:t>
      </w:r>
      <w:r w:rsidR="001F33B6">
        <w:rPr>
          <w:lang w:val="en-US"/>
        </w:rPr>
        <w:t xml:space="preserve"> </w:t>
      </w:r>
      <w:r w:rsidR="001F78BF">
        <w:rPr>
          <w:lang w:val="en-US"/>
        </w:rPr>
        <w:t>(</w:t>
      </w:r>
      <w:r w:rsidR="00F53ED3">
        <w:rPr>
          <w:lang w:val="en-US"/>
        </w:rPr>
        <w:t>a minute each</w:t>
      </w:r>
      <w:r w:rsidR="001D0E81">
        <w:rPr>
          <w:lang w:val="en-US"/>
        </w:rPr>
        <w:t>, each one makes he’s own slide for this)</w:t>
      </w:r>
    </w:p>
    <w:p w14:paraId="514E9402" w14:textId="3BA92498" w:rsidR="00073BE4" w:rsidRDefault="00073BE4" w:rsidP="00073BE4">
      <w:pPr>
        <w:pStyle w:val="Heading2"/>
        <w:rPr>
          <w:lang w:val="en-US"/>
        </w:rPr>
      </w:pPr>
      <w:r>
        <w:rPr>
          <w:lang w:val="en-US"/>
        </w:rPr>
        <w:t>Masha</w:t>
      </w:r>
    </w:p>
    <w:p w14:paraId="62EDB548" w14:textId="1A1BFDAB" w:rsidR="00073BE4" w:rsidRPr="00DB13B9" w:rsidRDefault="00C76E34" w:rsidP="00073BE4">
      <w:pPr>
        <w:rPr>
          <w:lang w:val="en-US"/>
        </w:rPr>
      </w:pPr>
      <w:r>
        <w:rPr>
          <w:lang w:val="en-US"/>
        </w:rPr>
        <w:t xml:space="preserve">For me this project was for sure a very interesting experience. </w:t>
      </w:r>
      <w:r w:rsidR="00380FC6">
        <w:rPr>
          <w:lang w:val="en-US"/>
        </w:rPr>
        <w:t xml:space="preserve">I </w:t>
      </w:r>
      <w:r w:rsidR="00E812F7">
        <w:rPr>
          <w:lang w:val="en-US"/>
        </w:rPr>
        <w:t xml:space="preserve">got a lot of new knowledge – about teamwork, about time management, </w:t>
      </w:r>
      <w:r w:rsidR="00247FEF">
        <w:rPr>
          <w:lang w:val="en-US"/>
        </w:rPr>
        <w:t>abou</w:t>
      </w:r>
      <w:r w:rsidR="00203F5D">
        <w:rPr>
          <w:lang w:val="en-US"/>
        </w:rPr>
        <w:t xml:space="preserve">t </w:t>
      </w:r>
      <w:r w:rsidR="00817BC4">
        <w:rPr>
          <w:lang w:val="en-US"/>
        </w:rPr>
        <w:t xml:space="preserve">working on a product from the first meeting with client </w:t>
      </w:r>
      <w:r w:rsidR="00817BC4">
        <w:rPr>
          <w:lang w:val="en-US"/>
        </w:rPr>
        <w:lastRenderedPageBreak/>
        <w:t xml:space="preserve">till the day we finished this presentation. </w:t>
      </w:r>
      <w:r w:rsidR="00A0205F">
        <w:rPr>
          <w:lang w:val="en-US"/>
        </w:rPr>
        <w:t xml:space="preserve">For me it was a very pleasant work </w:t>
      </w:r>
      <w:r w:rsidR="007B2830">
        <w:rPr>
          <w:lang w:val="en-US"/>
        </w:rPr>
        <w:t xml:space="preserve">with a very good team, to whom I can say thanks, because it was </w:t>
      </w:r>
      <w:r w:rsidR="005F2803">
        <w:rPr>
          <w:lang w:val="en-US"/>
        </w:rPr>
        <w:t xml:space="preserve">a good semester and a good project. I am fully happy with </w:t>
      </w:r>
      <w:r w:rsidR="005F2803" w:rsidRPr="00DB13B9">
        <w:rPr>
          <w:lang w:val="en-US"/>
        </w:rPr>
        <w:t>the result and I think we did the best version of something we could do.</w:t>
      </w:r>
      <w:r w:rsidR="00B10637" w:rsidRPr="00DB13B9">
        <w:rPr>
          <w:lang w:val="en-US"/>
        </w:rPr>
        <w:t xml:space="preserve"> </w:t>
      </w:r>
    </w:p>
    <w:p w14:paraId="3EDF5553" w14:textId="6EC3FC7C" w:rsidR="00716578" w:rsidRPr="00DB13B9" w:rsidRDefault="00716578" w:rsidP="00716578">
      <w:pPr>
        <w:pStyle w:val="Heading2"/>
        <w:rPr>
          <w:color w:val="auto"/>
          <w:lang w:val="en-US"/>
        </w:rPr>
      </w:pPr>
      <w:r w:rsidRPr="00DB13B9">
        <w:rPr>
          <w:color w:val="auto"/>
          <w:lang w:val="en-US"/>
        </w:rPr>
        <w:t>David</w:t>
      </w:r>
    </w:p>
    <w:p w14:paraId="6FBA1D0D" w14:textId="74F889E2" w:rsidR="00716578" w:rsidRPr="00DB13B9" w:rsidRDefault="00716578" w:rsidP="00716578">
      <w:pPr>
        <w:rPr>
          <w:lang w:val="en-US"/>
        </w:rPr>
      </w:pPr>
      <w:r w:rsidRPr="00DB13B9">
        <w:rPr>
          <w:lang w:val="en-US"/>
        </w:rPr>
        <w:t>For me this project was a very unique and educating experience. When working on this project I gain</w:t>
      </w:r>
      <w:r w:rsidR="00975530" w:rsidRPr="00DB13B9">
        <w:rPr>
          <w:lang w:val="en-US"/>
        </w:rPr>
        <w:t>ed</w:t>
      </w:r>
      <w:r w:rsidRPr="00DB13B9">
        <w:rPr>
          <w:lang w:val="en-US"/>
        </w:rPr>
        <w:t xml:space="preserve"> a lot of knowledge </w:t>
      </w:r>
      <w:r w:rsidR="00975530" w:rsidRPr="00DB13B9">
        <w:rPr>
          <w:lang w:val="en-US"/>
        </w:rPr>
        <w:t xml:space="preserve">and experience </w:t>
      </w:r>
      <w:r w:rsidRPr="00DB13B9">
        <w:rPr>
          <w:lang w:val="en-US"/>
        </w:rPr>
        <w:t xml:space="preserve">on time management, teamwork, </w:t>
      </w:r>
      <w:r w:rsidR="00975530" w:rsidRPr="00DB13B9">
        <w:rPr>
          <w:lang w:val="en-US"/>
        </w:rPr>
        <w:t>priorities</w:t>
      </w:r>
      <w:r w:rsidRPr="00DB13B9">
        <w:rPr>
          <w:lang w:val="en-US"/>
        </w:rPr>
        <w:t xml:space="preserve"> and </w:t>
      </w:r>
      <w:r w:rsidR="00975530" w:rsidRPr="00DB13B9">
        <w:rPr>
          <w:lang w:val="en-US"/>
        </w:rPr>
        <w:t>delivering</w:t>
      </w:r>
      <w:r w:rsidRPr="00DB13B9">
        <w:rPr>
          <w:lang w:val="en-US"/>
        </w:rPr>
        <w:t xml:space="preserve"> to the client. It was</w:t>
      </w:r>
      <w:r w:rsidR="00975530" w:rsidRPr="00DB13B9">
        <w:rPr>
          <w:lang w:val="en-US"/>
        </w:rPr>
        <w:t xml:space="preserve"> a</w:t>
      </w:r>
      <w:r w:rsidRPr="00DB13B9">
        <w:rPr>
          <w:lang w:val="en-US"/>
        </w:rPr>
        <w:t xml:space="preserve"> very nice</w:t>
      </w:r>
      <w:r w:rsidR="00975530" w:rsidRPr="00DB13B9">
        <w:rPr>
          <w:lang w:val="en-US"/>
        </w:rPr>
        <w:t xml:space="preserve"> experience</w:t>
      </w:r>
      <w:r w:rsidRPr="00DB13B9">
        <w:rPr>
          <w:lang w:val="en-US"/>
        </w:rPr>
        <w:t xml:space="preserve"> work</w:t>
      </w:r>
      <w:r w:rsidR="00975530" w:rsidRPr="00DB13B9">
        <w:rPr>
          <w:lang w:val="en-US"/>
        </w:rPr>
        <w:t>ing</w:t>
      </w:r>
      <w:r w:rsidRPr="00DB13B9">
        <w:rPr>
          <w:lang w:val="en-US"/>
        </w:rPr>
        <w:t xml:space="preserve"> with </w:t>
      </w:r>
      <w:r w:rsidR="00975530" w:rsidRPr="00DB13B9">
        <w:rPr>
          <w:lang w:val="en-US"/>
        </w:rPr>
        <w:t>this</w:t>
      </w:r>
      <w:r w:rsidRPr="00DB13B9">
        <w:rPr>
          <w:lang w:val="en-US"/>
        </w:rPr>
        <w:t xml:space="preserve"> </w:t>
      </w:r>
      <w:r w:rsidR="00274595" w:rsidRPr="00DB13B9">
        <w:rPr>
          <w:lang w:val="en-US"/>
        </w:rPr>
        <w:t xml:space="preserve">amazing </w:t>
      </w:r>
      <w:r w:rsidRPr="00DB13B9">
        <w:rPr>
          <w:lang w:val="en-US"/>
        </w:rPr>
        <w:t>team</w:t>
      </w:r>
      <w:r w:rsidR="00975530" w:rsidRPr="00DB13B9">
        <w:rPr>
          <w:lang w:val="en-US"/>
        </w:rPr>
        <w:t>, I think we brought the best out of each other.  And I can now confidently say that I am happy and proud of the result of this project</w:t>
      </w:r>
      <w:bookmarkStart w:id="0" w:name="_GoBack"/>
      <w:bookmarkEnd w:id="0"/>
    </w:p>
    <w:sectPr w:rsidR="00716578" w:rsidRPr="00DB13B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MzQxMbA0N7Y0NzdQ0lEKTi0uzszPAykwrAUAZ9UZxywAAAA="/>
  </w:docVars>
  <w:rsids>
    <w:rsidRoot w:val="009F66BF"/>
    <w:rsid w:val="00005474"/>
    <w:rsid w:val="000100DA"/>
    <w:rsid w:val="000141C0"/>
    <w:rsid w:val="00020C7A"/>
    <w:rsid w:val="00026BFA"/>
    <w:rsid w:val="00031C3A"/>
    <w:rsid w:val="000340C8"/>
    <w:rsid w:val="00034A61"/>
    <w:rsid w:val="00050228"/>
    <w:rsid w:val="00055827"/>
    <w:rsid w:val="00056335"/>
    <w:rsid w:val="000602FB"/>
    <w:rsid w:val="00073BE4"/>
    <w:rsid w:val="000756AA"/>
    <w:rsid w:val="000777D3"/>
    <w:rsid w:val="00080A4D"/>
    <w:rsid w:val="00084024"/>
    <w:rsid w:val="000A6ACA"/>
    <w:rsid w:val="000D1CEB"/>
    <w:rsid w:val="000D2F0E"/>
    <w:rsid w:val="000E09D9"/>
    <w:rsid w:val="000E53A8"/>
    <w:rsid w:val="000E6E74"/>
    <w:rsid w:val="000F647A"/>
    <w:rsid w:val="00114D5E"/>
    <w:rsid w:val="00116D73"/>
    <w:rsid w:val="00121451"/>
    <w:rsid w:val="00131557"/>
    <w:rsid w:val="00137FDE"/>
    <w:rsid w:val="001501C4"/>
    <w:rsid w:val="00155848"/>
    <w:rsid w:val="00162A51"/>
    <w:rsid w:val="001772AE"/>
    <w:rsid w:val="001D0E81"/>
    <w:rsid w:val="001E4A1F"/>
    <w:rsid w:val="001F0B1E"/>
    <w:rsid w:val="001F33B6"/>
    <w:rsid w:val="001F78BF"/>
    <w:rsid w:val="00203F5D"/>
    <w:rsid w:val="00230C34"/>
    <w:rsid w:val="00237028"/>
    <w:rsid w:val="00247FEF"/>
    <w:rsid w:val="00256349"/>
    <w:rsid w:val="00260159"/>
    <w:rsid w:val="00274595"/>
    <w:rsid w:val="002940E1"/>
    <w:rsid w:val="002A0033"/>
    <w:rsid w:val="002C63CB"/>
    <w:rsid w:val="002D015E"/>
    <w:rsid w:val="002F5486"/>
    <w:rsid w:val="002F6DE2"/>
    <w:rsid w:val="00305C37"/>
    <w:rsid w:val="00313AE2"/>
    <w:rsid w:val="00322557"/>
    <w:rsid w:val="0035542F"/>
    <w:rsid w:val="003602D1"/>
    <w:rsid w:val="00370281"/>
    <w:rsid w:val="00380FC6"/>
    <w:rsid w:val="0038122A"/>
    <w:rsid w:val="0039008C"/>
    <w:rsid w:val="003A5CE3"/>
    <w:rsid w:val="003A7A32"/>
    <w:rsid w:val="003C223B"/>
    <w:rsid w:val="003D0FC3"/>
    <w:rsid w:val="003D51F7"/>
    <w:rsid w:val="003E2A69"/>
    <w:rsid w:val="003F1F03"/>
    <w:rsid w:val="003F6324"/>
    <w:rsid w:val="003F6395"/>
    <w:rsid w:val="00406FF1"/>
    <w:rsid w:val="00416146"/>
    <w:rsid w:val="00417455"/>
    <w:rsid w:val="00417F9D"/>
    <w:rsid w:val="00425E36"/>
    <w:rsid w:val="00451EC8"/>
    <w:rsid w:val="00452F34"/>
    <w:rsid w:val="00453A91"/>
    <w:rsid w:val="0046601C"/>
    <w:rsid w:val="00466E6B"/>
    <w:rsid w:val="004A365F"/>
    <w:rsid w:val="004A4F8C"/>
    <w:rsid w:val="004A5F7E"/>
    <w:rsid w:val="004B2E07"/>
    <w:rsid w:val="004C18B4"/>
    <w:rsid w:val="004C1C6D"/>
    <w:rsid w:val="004C505C"/>
    <w:rsid w:val="004C62F9"/>
    <w:rsid w:val="00501EC8"/>
    <w:rsid w:val="005100E1"/>
    <w:rsid w:val="00533381"/>
    <w:rsid w:val="005407D8"/>
    <w:rsid w:val="00543D10"/>
    <w:rsid w:val="005533E3"/>
    <w:rsid w:val="0055702D"/>
    <w:rsid w:val="00565B73"/>
    <w:rsid w:val="005661FA"/>
    <w:rsid w:val="0057087C"/>
    <w:rsid w:val="00586680"/>
    <w:rsid w:val="005A6500"/>
    <w:rsid w:val="005B0667"/>
    <w:rsid w:val="005B7C33"/>
    <w:rsid w:val="005C5AB3"/>
    <w:rsid w:val="005C7468"/>
    <w:rsid w:val="005D1B8A"/>
    <w:rsid w:val="005D358E"/>
    <w:rsid w:val="005D75C6"/>
    <w:rsid w:val="005E2A6A"/>
    <w:rsid w:val="005E7796"/>
    <w:rsid w:val="005E7B84"/>
    <w:rsid w:val="005F2803"/>
    <w:rsid w:val="005F5CEC"/>
    <w:rsid w:val="00611566"/>
    <w:rsid w:val="0061347C"/>
    <w:rsid w:val="006229B2"/>
    <w:rsid w:val="00623F9F"/>
    <w:rsid w:val="00625CAA"/>
    <w:rsid w:val="006273E9"/>
    <w:rsid w:val="00631E5F"/>
    <w:rsid w:val="006473CB"/>
    <w:rsid w:val="00663C75"/>
    <w:rsid w:val="00667BFA"/>
    <w:rsid w:val="006721B9"/>
    <w:rsid w:val="0067385E"/>
    <w:rsid w:val="0067700E"/>
    <w:rsid w:val="00677315"/>
    <w:rsid w:val="00691921"/>
    <w:rsid w:val="00693318"/>
    <w:rsid w:val="006A1016"/>
    <w:rsid w:val="006C7E7C"/>
    <w:rsid w:val="006D649B"/>
    <w:rsid w:val="00712583"/>
    <w:rsid w:val="00716578"/>
    <w:rsid w:val="00723F5E"/>
    <w:rsid w:val="00734B72"/>
    <w:rsid w:val="00741F2F"/>
    <w:rsid w:val="0075120C"/>
    <w:rsid w:val="00763385"/>
    <w:rsid w:val="00765B33"/>
    <w:rsid w:val="00771515"/>
    <w:rsid w:val="007A2297"/>
    <w:rsid w:val="007A4D41"/>
    <w:rsid w:val="007A5EBC"/>
    <w:rsid w:val="007B2624"/>
    <w:rsid w:val="007B2830"/>
    <w:rsid w:val="007B4EFB"/>
    <w:rsid w:val="007B73BF"/>
    <w:rsid w:val="007E4D64"/>
    <w:rsid w:val="007F15CA"/>
    <w:rsid w:val="007F451B"/>
    <w:rsid w:val="0080377A"/>
    <w:rsid w:val="00817115"/>
    <w:rsid w:val="00817BC4"/>
    <w:rsid w:val="00822D95"/>
    <w:rsid w:val="00825AC1"/>
    <w:rsid w:val="008325B8"/>
    <w:rsid w:val="00837CA6"/>
    <w:rsid w:val="00846021"/>
    <w:rsid w:val="00852903"/>
    <w:rsid w:val="0085770A"/>
    <w:rsid w:val="00857977"/>
    <w:rsid w:val="00871CA0"/>
    <w:rsid w:val="00886CF2"/>
    <w:rsid w:val="008A1CB5"/>
    <w:rsid w:val="008A4980"/>
    <w:rsid w:val="008B0570"/>
    <w:rsid w:val="008B6C1F"/>
    <w:rsid w:val="008B7760"/>
    <w:rsid w:val="008C2F37"/>
    <w:rsid w:val="008E190F"/>
    <w:rsid w:val="008E5337"/>
    <w:rsid w:val="008E7623"/>
    <w:rsid w:val="008F0D2C"/>
    <w:rsid w:val="0090589D"/>
    <w:rsid w:val="00906F1B"/>
    <w:rsid w:val="00907533"/>
    <w:rsid w:val="009128C5"/>
    <w:rsid w:val="009403C4"/>
    <w:rsid w:val="009507CE"/>
    <w:rsid w:val="00951D60"/>
    <w:rsid w:val="00955E33"/>
    <w:rsid w:val="00975530"/>
    <w:rsid w:val="00987B55"/>
    <w:rsid w:val="009900F3"/>
    <w:rsid w:val="00994D7B"/>
    <w:rsid w:val="009A0BA7"/>
    <w:rsid w:val="009B17D7"/>
    <w:rsid w:val="009B4111"/>
    <w:rsid w:val="009C47BD"/>
    <w:rsid w:val="009D1058"/>
    <w:rsid w:val="009D271E"/>
    <w:rsid w:val="009D4861"/>
    <w:rsid w:val="009E1C30"/>
    <w:rsid w:val="009F273E"/>
    <w:rsid w:val="009F66BF"/>
    <w:rsid w:val="00A0205F"/>
    <w:rsid w:val="00A046F8"/>
    <w:rsid w:val="00A10C6C"/>
    <w:rsid w:val="00A1402E"/>
    <w:rsid w:val="00A15326"/>
    <w:rsid w:val="00A26B3F"/>
    <w:rsid w:val="00A37384"/>
    <w:rsid w:val="00A428D9"/>
    <w:rsid w:val="00A6338C"/>
    <w:rsid w:val="00A7697B"/>
    <w:rsid w:val="00AB5ABF"/>
    <w:rsid w:val="00AD6F8A"/>
    <w:rsid w:val="00AE37EB"/>
    <w:rsid w:val="00B069DC"/>
    <w:rsid w:val="00B10637"/>
    <w:rsid w:val="00B14C78"/>
    <w:rsid w:val="00B21226"/>
    <w:rsid w:val="00B21A17"/>
    <w:rsid w:val="00B44BA1"/>
    <w:rsid w:val="00B55C15"/>
    <w:rsid w:val="00B634A4"/>
    <w:rsid w:val="00B6677A"/>
    <w:rsid w:val="00B67878"/>
    <w:rsid w:val="00B84E9F"/>
    <w:rsid w:val="00B9771A"/>
    <w:rsid w:val="00BA6042"/>
    <w:rsid w:val="00BA7A67"/>
    <w:rsid w:val="00BB2047"/>
    <w:rsid w:val="00BC6FD7"/>
    <w:rsid w:val="00BD01B9"/>
    <w:rsid w:val="00BD191B"/>
    <w:rsid w:val="00BF67DC"/>
    <w:rsid w:val="00C036D7"/>
    <w:rsid w:val="00C25165"/>
    <w:rsid w:val="00C3577C"/>
    <w:rsid w:val="00C37E52"/>
    <w:rsid w:val="00C40E22"/>
    <w:rsid w:val="00C44E60"/>
    <w:rsid w:val="00C45AB6"/>
    <w:rsid w:val="00C52CB6"/>
    <w:rsid w:val="00C60AC7"/>
    <w:rsid w:val="00C63B12"/>
    <w:rsid w:val="00C76E34"/>
    <w:rsid w:val="00C91CA2"/>
    <w:rsid w:val="00CA603D"/>
    <w:rsid w:val="00CC670E"/>
    <w:rsid w:val="00CD6E3A"/>
    <w:rsid w:val="00CF2D3A"/>
    <w:rsid w:val="00CF76E8"/>
    <w:rsid w:val="00D01DAF"/>
    <w:rsid w:val="00D06CF9"/>
    <w:rsid w:val="00D07685"/>
    <w:rsid w:val="00D15A63"/>
    <w:rsid w:val="00D23445"/>
    <w:rsid w:val="00D23814"/>
    <w:rsid w:val="00D26480"/>
    <w:rsid w:val="00D27C1C"/>
    <w:rsid w:val="00D629A9"/>
    <w:rsid w:val="00D74A67"/>
    <w:rsid w:val="00DB13B9"/>
    <w:rsid w:val="00DC475F"/>
    <w:rsid w:val="00DC7E92"/>
    <w:rsid w:val="00DD0B21"/>
    <w:rsid w:val="00DE06F9"/>
    <w:rsid w:val="00DE2305"/>
    <w:rsid w:val="00DF64B6"/>
    <w:rsid w:val="00E13A48"/>
    <w:rsid w:val="00E2276F"/>
    <w:rsid w:val="00E47EC3"/>
    <w:rsid w:val="00E62328"/>
    <w:rsid w:val="00E76F3E"/>
    <w:rsid w:val="00E812F7"/>
    <w:rsid w:val="00E9066C"/>
    <w:rsid w:val="00E92AE1"/>
    <w:rsid w:val="00E974E6"/>
    <w:rsid w:val="00EA3361"/>
    <w:rsid w:val="00EA4653"/>
    <w:rsid w:val="00ED7D4B"/>
    <w:rsid w:val="00F04062"/>
    <w:rsid w:val="00F04EBA"/>
    <w:rsid w:val="00F14077"/>
    <w:rsid w:val="00F1424B"/>
    <w:rsid w:val="00F317E3"/>
    <w:rsid w:val="00F32FDD"/>
    <w:rsid w:val="00F52CD4"/>
    <w:rsid w:val="00F53ED3"/>
    <w:rsid w:val="00F63A83"/>
    <w:rsid w:val="00F6445B"/>
    <w:rsid w:val="00F70D14"/>
    <w:rsid w:val="00F77FC3"/>
    <w:rsid w:val="00F90EF1"/>
    <w:rsid w:val="00FA04F1"/>
    <w:rsid w:val="00FC15AB"/>
    <w:rsid w:val="00FC66F1"/>
    <w:rsid w:val="00FF3FB4"/>
    <w:rsid w:val="00FF4D7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A0AEB"/>
  <w15:chartTrackingRefBased/>
  <w15:docId w15:val="{7CF34EC2-2EC7-4EC2-9696-A0B21EE74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44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3B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445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73BE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81</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ария Принц</dc:creator>
  <cp:keywords/>
  <dc:description/>
  <cp:lastModifiedBy>Мария Принц</cp:lastModifiedBy>
  <cp:revision>297</cp:revision>
  <dcterms:created xsi:type="dcterms:W3CDTF">2019-06-10T12:19:00Z</dcterms:created>
  <dcterms:modified xsi:type="dcterms:W3CDTF">2019-06-11T21:08:00Z</dcterms:modified>
</cp:coreProperties>
</file>